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3F226" w14:textId="5AE0B2A0" w:rsidR="00354AA4" w:rsidRPr="00B87F26" w:rsidRDefault="00354AA4" w:rsidP="00354AA4">
      <w:pPr>
        <w:jc w:val="center"/>
        <w:rPr>
          <w:rFonts w:asciiTheme="minorHAnsi" w:hAnsiTheme="minorHAnsi" w:cstheme="minorHAnsi"/>
          <w:bCs/>
          <w:color w:val="auto"/>
        </w:rPr>
      </w:pPr>
      <w:r w:rsidRPr="00B87F26">
        <w:rPr>
          <w:rFonts w:asciiTheme="minorHAnsi" w:hAnsiTheme="minorHAnsi" w:cstheme="minorHAnsi"/>
          <w:bCs/>
          <w:color w:val="auto"/>
        </w:rPr>
        <w:t>Sample Sponsor Letter</w:t>
      </w:r>
    </w:p>
    <w:p w14:paraId="710D4F81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26AFEE71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Dear [local business],</w:t>
      </w:r>
    </w:p>
    <w:p w14:paraId="465B3227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339FD87D" w14:textId="64784852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I would like to invite you to join in supporting the [your</w:t>
      </w:r>
      <w:r w:rsidR="000F40D6" w:rsidRPr="00B87F26">
        <w:rPr>
          <w:rFonts w:asciiTheme="minorHAnsi" w:hAnsiTheme="minorHAnsi" w:cstheme="minorHAnsi"/>
          <w:color w:val="auto"/>
        </w:rPr>
        <w:t xml:space="preserve"> project or</w:t>
      </w:r>
      <w:r w:rsidRPr="00B87F26">
        <w:rPr>
          <w:rFonts w:asciiTheme="minorHAnsi" w:hAnsiTheme="minorHAnsi" w:cstheme="minorHAnsi"/>
          <w:color w:val="auto"/>
        </w:rPr>
        <w:t xml:space="preserve"> event] benefiting Lucile Packard Children’s Hospital Stanford, hosted by [your organization]. This [5k race, fashion show, bake sale, etc.] event will be hosted on [date] at [location].</w:t>
      </w:r>
    </w:p>
    <w:p w14:paraId="4E81D241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656BDD2E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This event was inspired by [share your story].</w:t>
      </w:r>
    </w:p>
    <w:p w14:paraId="7611182E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08D9A130" w14:textId="23D8DE3D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I hope you will consider a donation of [</w:t>
      </w:r>
      <w:r w:rsidR="000F40D6" w:rsidRPr="00B87F26">
        <w:rPr>
          <w:rFonts w:asciiTheme="minorHAnsi" w:hAnsiTheme="minorHAnsi" w:cstheme="minorHAnsi"/>
          <w:color w:val="auto"/>
        </w:rPr>
        <w:t>dollar amount</w:t>
      </w:r>
      <w:r w:rsidRPr="00B87F26">
        <w:rPr>
          <w:rFonts w:asciiTheme="minorHAnsi" w:hAnsiTheme="minorHAnsi" w:cstheme="minorHAnsi"/>
          <w:color w:val="auto"/>
        </w:rPr>
        <w:t xml:space="preserve">]. As a fundraising event, we rely on members of the community and our participants to help us reach our goals! </w:t>
      </w:r>
    </w:p>
    <w:p w14:paraId="2009674F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23CD165F" w14:textId="26A4D355" w:rsidR="00354AA4" w:rsidRPr="00B87F26" w:rsidRDefault="000F40D6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 xml:space="preserve">[Your project or </w:t>
      </w:r>
      <w:r w:rsidR="00354AA4" w:rsidRPr="00B87F26">
        <w:rPr>
          <w:rFonts w:asciiTheme="minorHAnsi" w:hAnsiTheme="minorHAnsi" w:cstheme="minorHAnsi"/>
          <w:color w:val="auto"/>
        </w:rPr>
        <w:t>event</w:t>
      </w:r>
      <w:r w:rsidRPr="00B87F26">
        <w:rPr>
          <w:rFonts w:asciiTheme="minorHAnsi" w:hAnsiTheme="minorHAnsi" w:cstheme="minorHAnsi"/>
          <w:color w:val="auto"/>
        </w:rPr>
        <w:t>]</w:t>
      </w:r>
      <w:r w:rsidR="00354AA4" w:rsidRPr="00B87F26">
        <w:rPr>
          <w:rFonts w:asciiTheme="minorHAnsi" w:hAnsiTheme="minorHAnsi" w:cstheme="minorHAnsi"/>
          <w:color w:val="auto"/>
        </w:rPr>
        <w:t xml:space="preserve"> is an excellent opportunity to align your company with our local organization</w:t>
      </w:r>
      <w:r w:rsidR="00EF4962" w:rsidRPr="00B87F26">
        <w:rPr>
          <w:rFonts w:asciiTheme="minorHAnsi" w:hAnsiTheme="minorHAnsi" w:cstheme="minorHAnsi"/>
          <w:color w:val="auto"/>
        </w:rPr>
        <w:t xml:space="preserve"> </w:t>
      </w:r>
      <w:r w:rsidR="00354AA4" w:rsidRPr="00B87F26">
        <w:rPr>
          <w:rFonts w:asciiTheme="minorHAnsi" w:hAnsiTheme="minorHAnsi" w:cstheme="minorHAnsi"/>
          <w:color w:val="auto"/>
        </w:rPr>
        <w:t>and is a unique and simple way to show your support of Lucile Packard Children’s Hospital Stanford. To show our gratitude for your generosity, we would like to provide:</w:t>
      </w:r>
    </w:p>
    <w:p w14:paraId="0DDFF7BB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642F83C5" w14:textId="77777777" w:rsidR="00354AA4" w:rsidRPr="00B87F26" w:rsidRDefault="00354AA4" w:rsidP="00354AA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[Sponsor benefit #1]</w:t>
      </w:r>
    </w:p>
    <w:p w14:paraId="0DDEF74F" w14:textId="77777777" w:rsidR="00354AA4" w:rsidRPr="00B87F26" w:rsidRDefault="00354AA4" w:rsidP="00354AA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[Sponsor benefit #2]</w:t>
      </w:r>
    </w:p>
    <w:p w14:paraId="3DC243E7" w14:textId="77777777" w:rsidR="00354AA4" w:rsidRPr="00B87F26" w:rsidRDefault="00354AA4" w:rsidP="00354AA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[Sponsor benefit #3]</w:t>
      </w:r>
    </w:p>
    <w:p w14:paraId="60B3C337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6B550E10" w14:textId="25EEFF81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 xml:space="preserve">Please visit our website at [your </w:t>
      </w:r>
      <w:r w:rsidR="00B87F26">
        <w:rPr>
          <w:rFonts w:asciiTheme="minorHAnsi" w:hAnsiTheme="minorHAnsi" w:cstheme="minorHAnsi"/>
          <w:color w:val="auto"/>
        </w:rPr>
        <w:t>custom</w:t>
      </w:r>
      <w:r w:rsidRPr="00B87F26">
        <w:rPr>
          <w:rFonts w:asciiTheme="minorHAnsi" w:hAnsiTheme="minorHAnsi" w:cstheme="minorHAnsi"/>
          <w:color w:val="auto"/>
        </w:rPr>
        <w:t xml:space="preserve"> URL] to learn more about our cause, or contact [your name or your sponsorship chair’s name] with any questions.</w:t>
      </w:r>
    </w:p>
    <w:p w14:paraId="39096A08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</w:p>
    <w:p w14:paraId="3935963D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With our deepest thanks,</w:t>
      </w:r>
    </w:p>
    <w:p w14:paraId="57D17A20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[Your name]</w:t>
      </w:r>
    </w:p>
    <w:p w14:paraId="1A4700E8" w14:textId="77777777" w:rsidR="00354AA4" w:rsidRPr="00B87F26" w:rsidRDefault="00354AA4" w:rsidP="00354AA4">
      <w:pPr>
        <w:rPr>
          <w:rFonts w:asciiTheme="minorHAnsi" w:hAnsiTheme="minorHAnsi" w:cstheme="minorHAnsi"/>
          <w:color w:val="auto"/>
        </w:rPr>
      </w:pPr>
      <w:r w:rsidRPr="00B87F26">
        <w:rPr>
          <w:rFonts w:asciiTheme="minorHAnsi" w:hAnsiTheme="minorHAnsi" w:cstheme="minorHAnsi"/>
          <w:color w:val="auto"/>
        </w:rPr>
        <w:t>[Your title]</w:t>
      </w:r>
    </w:p>
    <w:p w14:paraId="3C63CD47" w14:textId="77777777" w:rsidR="00354AA4" w:rsidRPr="00B87F26" w:rsidRDefault="00354AA4">
      <w:pPr>
        <w:rPr>
          <w:rFonts w:asciiTheme="minorHAnsi" w:hAnsiTheme="minorHAnsi" w:cstheme="minorHAnsi"/>
          <w:color w:val="auto"/>
        </w:rPr>
      </w:pPr>
    </w:p>
    <w:sectPr w:rsidR="00354AA4" w:rsidRPr="00B87F2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C02D6" w14:textId="77777777" w:rsidR="00FD1132" w:rsidRDefault="00FD1132" w:rsidP="00FD1132">
      <w:r>
        <w:separator/>
      </w:r>
    </w:p>
  </w:endnote>
  <w:endnote w:type="continuationSeparator" w:id="0">
    <w:p w14:paraId="6FC9BA9B" w14:textId="77777777" w:rsidR="00FD1132" w:rsidRDefault="00FD1132" w:rsidP="00FD1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ndon Text Regular">
    <w:altName w:val="Arial"/>
    <w:panose1 w:val="020B0503020203060203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Regular">
    <w:panose1 w:val="020B05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57A8A" w14:textId="51F513AF" w:rsidR="00FD1132" w:rsidRDefault="00FD1132">
    <w:pPr>
      <w:pStyle w:val="Footer"/>
    </w:pPr>
    <w:r>
      <w:rPr>
        <w:rFonts w:ascii="Brandon Grotesque Regular" w:hAnsi="Brandon Grotesque Regular"/>
        <w:noProof/>
        <w:color w:val="5F574F"/>
        <w:sz w:val="24"/>
        <w:szCs w:val="24"/>
      </w:rPr>
      <w:drawing>
        <wp:anchor distT="0" distB="0" distL="114300" distR="114300" simplePos="0" relativeHeight="251659264" behindDoc="1" locked="0" layoutInCell="1" allowOverlap="1" wp14:anchorId="4201098D" wp14:editId="160C1A84">
          <wp:simplePos x="0" y="0"/>
          <wp:positionH relativeFrom="margin">
            <wp:align>center</wp:align>
          </wp:positionH>
          <wp:positionV relativeFrom="paragraph">
            <wp:posOffset>-270372</wp:posOffset>
          </wp:positionV>
          <wp:extent cx="1871345" cy="755015"/>
          <wp:effectExtent l="0" t="0" r="0" b="6985"/>
          <wp:wrapTight wrapText="bothSides">
            <wp:wrapPolygon edited="0">
              <wp:start x="0" y="0"/>
              <wp:lineTo x="0" y="21255"/>
              <wp:lineTo x="21329" y="21255"/>
              <wp:lineTo x="21329" y="0"/>
              <wp:lineTo x="0" y="0"/>
            </wp:wrapPolygon>
          </wp:wrapTight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345" cy="755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157B8" w14:textId="77777777" w:rsidR="00FD1132" w:rsidRDefault="00FD1132" w:rsidP="00FD1132">
      <w:r>
        <w:separator/>
      </w:r>
    </w:p>
  </w:footnote>
  <w:footnote w:type="continuationSeparator" w:id="0">
    <w:p w14:paraId="4D997F45" w14:textId="77777777" w:rsidR="00FD1132" w:rsidRDefault="00FD1132" w:rsidP="00FD11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366F6"/>
    <w:multiLevelType w:val="hybridMultilevel"/>
    <w:tmpl w:val="5CF6A900"/>
    <w:lvl w:ilvl="0" w:tplc="DFA8D3CC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2385B"/>
    <w:multiLevelType w:val="hybridMultilevel"/>
    <w:tmpl w:val="58A0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bQ0NzcyMzUxNDVX0lEKTi0uzszPAykwrAUARFDh7iwAAAA="/>
  </w:docVars>
  <w:rsids>
    <w:rsidRoot w:val="00354AA4"/>
    <w:rsid w:val="000F40D6"/>
    <w:rsid w:val="00354AA4"/>
    <w:rsid w:val="00B87F26"/>
    <w:rsid w:val="00EF4962"/>
    <w:rsid w:val="00FD1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77BA3"/>
  <w15:chartTrackingRefBased/>
  <w15:docId w15:val="{708DD286-74EC-4C62-B780-56DF24451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AA4"/>
    <w:pPr>
      <w:spacing w:after="0" w:line="240" w:lineRule="auto"/>
    </w:pPr>
    <w:rPr>
      <w:rFonts w:ascii="Brandon Text Regular" w:hAnsi="Brandon Text Regular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AA4"/>
    <w:pPr>
      <w:numPr>
        <w:numId w:val="1"/>
      </w:numPr>
      <w:spacing w:line="276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1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132"/>
    <w:rPr>
      <w:rFonts w:ascii="Brandon Text Regular" w:hAnsi="Brandon Text Regular"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FD11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132"/>
    <w:rPr>
      <w:rFonts w:ascii="Brandon Text Regular" w:hAnsi="Brandon Text Regular"/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s, Anne Marie</dc:creator>
  <cp:keywords/>
  <dc:description/>
  <cp:lastModifiedBy>Rice, Ashton</cp:lastModifiedBy>
  <cp:revision>3</cp:revision>
  <dcterms:created xsi:type="dcterms:W3CDTF">2021-01-25T18:12:00Z</dcterms:created>
  <dcterms:modified xsi:type="dcterms:W3CDTF">2021-10-19T18:35:00Z</dcterms:modified>
</cp:coreProperties>
</file>